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577E6" w14:textId="198EFCA0" w:rsidR="00086656" w:rsidRPr="00BB4367" w:rsidRDefault="00400E62" w:rsidP="00400E62">
      <w:pPr>
        <w:pStyle w:val="Title"/>
        <w:rPr>
          <w:sz w:val="44"/>
          <w:szCs w:val="18"/>
        </w:rPr>
      </w:pPr>
      <w:bookmarkStart w:id="0" w:name="_GoBack"/>
      <w:bookmarkEnd w:id="0"/>
      <w:r>
        <w:rPr>
          <w:sz w:val="44"/>
          <w:szCs w:val="18"/>
        </w:rPr>
        <w:t>Promoting critical thinking throug</w:t>
      </w:r>
      <w:r w:rsidR="004224D7">
        <w:rPr>
          <w:sz w:val="44"/>
          <w:szCs w:val="18"/>
        </w:rPr>
        <w:t>h</w:t>
      </w:r>
      <w:r>
        <w:rPr>
          <w:sz w:val="44"/>
          <w:szCs w:val="18"/>
        </w:rPr>
        <w:t xml:space="preserve"> </w:t>
      </w:r>
      <w:r w:rsidR="00AA2F15" w:rsidRPr="00BB4367">
        <w:rPr>
          <w:sz w:val="44"/>
          <w:szCs w:val="18"/>
        </w:rPr>
        <w:t xml:space="preserve">HSC </w:t>
      </w:r>
      <w:r w:rsidR="0053033B" w:rsidRPr="00BB4367">
        <w:rPr>
          <w:sz w:val="44"/>
          <w:szCs w:val="18"/>
        </w:rPr>
        <w:t xml:space="preserve">Core 2 Factors </w:t>
      </w:r>
      <w:r w:rsidR="004224D7" w:rsidRPr="00BB4367">
        <w:rPr>
          <w:sz w:val="44"/>
          <w:szCs w:val="18"/>
        </w:rPr>
        <w:t xml:space="preserve">affecting performance </w:t>
      </w:r>
    </w:p>
    <w:p w14:paraId="5A0486B6" w14:textId="55EE9343" w:rsidR="00956F7F" w:rsidRDefault="00956F7F" w:rsidP="00956F7F">
      <w:pPr>
        <w:rPr>
          <w:rFonts w:eastAsia="Times New Roman" w:cs="Arial"/>
          <w:color w:val="000000" w:themeColor="text1"/>
          <w:lang w:eastAsia="en-AU"/>
        </w:rPr>
      </w:pPr>
      <w:r w:rsidRPr="60692A05">
        <w:rPr>
          <w:rFonts w:eastAsia="Times New Roman" w:cs="Arial"/>
          <w:color w:val="000000" w:themeColor="text1"/>
          <w:lang w:eastAsia="en-AU"/>
        </w:rPr>
        <w:t xml:space="preserve">Duration: 1-2 lessons (50-60 minutes in length) </w:t>
      </w:r>
    </w:p>
    <w:p w14:paraId="3C9447E2" w14:textId="123173DD" w:rsidR="004F7CDA" w:rsidRPr="004F7CDA" w:rsidRDefault="004F7CDA" w:rsidP="00956F7F">
      <w:pPr>
        <w:rPr>
          <w:sz w:val="18"/>
          <w:szCs w:val="18"/>
        </w:rPr>
      </w:pPr>
      <w:r w:rsidRPr="000D2843">
        <w:rPr>
          <w:rFonts w:eastAsia="SimSun" w:cs="Arial"/>
          <w:b/>
          <w:bCs/>
          <w:color w:val="1C438B"/>
          <w:sz w:val="32"/>
          <w:szCs w:val="32"/>
          <w:lang w:eastAsia="zh-CN"/>
        </w:rPr>
        <w:t>Educative purpose</w:t>
      </w:r>
    </w:p>
    <w:p w14:paraId="5C32BE2B" w14:textId="77777777" w:rsidR="0080422F" w:rsidRDefault="00247D74" w:rsidP="009D5126">
      <w:r>
        <w:t xml:space="preserve">This teaching and learning activity is designed to support </w:t>
      </w:r>
      <w:r w:rsidR="005070DD">
        <w:t xml:space="preserve">the HSC Core </w:t>
      </w:r>
      <w:r w:rsidR="004F7CDA">
        <w:t xml:space="preserve">2 </w:t>
      </w:r>
      <w:r w:rsidR="005070DD">
        <w:t xml:space="preserve">content. It aims to </w:t>
      </w:r>
      <w:r w:rsidR="00BE5A65">
        <w:t xml:space="preserve">increase critical thinking skills and require application of knowledge and understanding. </w:t>
      </w:r>
    </w:p>
    <w:p w14:paraId="2EC671A4" w14:textId="698E5649" w:rsidR="7AC96152" w:rsidRDefault="0080422F" w:rsidP="009D5126">
      <w:r>
        <w:t>Students will apply their knowledge and understanding to a case study to e</w:t>
      </w:r>
      <w:r w:rsidRPr="0080422F">
        <w:t>xamine how reversibility can affect the physiological adaptations for the athlete</w:t>
      </w:r>
      <w:r>
        <w:t>.</w:t>
      </w:r>
      <w:r w:rsidRPr="0080422F">
        <w:t xml:space="preserve"> </w:t>
      </w:r>
      <w:r w:rsidR="00BE5A65">
        <w:t xml:space="preserve">The </w:t>
      </w:r>
      <w:r w:rsidR="342AD612">
        <w:t>activity</w:t>
      </w:r>
      <w:r w:rsidR="00BE5A65">
        <w:t xml:space="preserve"> is designed to fit within an existing teaching program or be used as a revision exercise on the conclusion of the Core.</w:t>
      </w:r>
    </w:p>
    <w:p w14:paraId="7CC17335" w14:textId="6DD6B8B9" w:rsidR="00FF1833" w:rsidRPr="00BE5A65" w:rsidRDefault="00FF1833" w:rsidP="004F7CDA">
      <w:pPr>
        <w:pStyle w:val="Heading2"/>
        <w:numPr>
          <w:ilvl w:val="0"/>
          <w:numId w:val="0"/>
        </w:numPr>
        <w:rPr>
          <w:sz w:val="32"/>
          <w:szCs w:val="22"/>
        </w:rPr>
      </w:pPr>
      <w:r w:rsidRPr="00BE5A65">
        <w:rPr>
          <w:sz w:val="32"/>
          <w:szCs w:val="22"/>
        </w:rPr>
        <w:t>Syllabus outcome</w:t>
      </w:r>
      <w:r w:rsidR="630319BE" w:rsidRPr="00BE5A65">
        <w:rPr>
          <w:sz w:val="32"/>
          <w:szCs w:val="22"/>
        </w:rPr>
        <w:t>(s)</w:t>
      </w:r>
    </w:p>
    <w:p w14:paraId="22EA1B95" w14:textId="21C0366E" w:rsidR="00B32A7D" w:rsidRDefault="00B32A7D" w:rsidP="00B32A7D">
      <w:pPr>
        <w:pStyle w:val="ListBullet"/>
      </w:pPr>
      <w:r w:rsidRPr="00B32A7D">
        <w:rPr>
          <w:b/>
        </w:rPr>
        <w:t xml:space="preserve">H7 </w:t>
      </w:r>
      <w:r>
        <w:t>explains the relationship between physiology and movement potential</w:t>
      </w:r>
    </w:p>
    <w:p w14:paraId="739FF6D3" w14:textId="744F57CD" w:rsidR="78341DDF" w:rsidRDefault="78341DDF" w:rsidP="670F9A3D">
      <w:pPr>
        <w:pStyle w:val="ListBullet"/>
        <w:rPr>
          <w:lang w:eastAsia="zh-CN"/>
        </w:rPr>
      </w:pPr>
      <w:r w:rsidRPr="670F9A3D">
        <w:rPr>
          <w:rFonts w:eastAsia="Arial" w:cs="Arial"/>
          <w:b/>
          <w:bCs/>
        </w:rPr>
        <w:t>H16</w:t>
      </w:r>
      <w:r w:rsidRPr="670F9A3D">
        <w:rPr>
          <w:rFonts w:eastAsia="Arial" w:cs="Arial"/>
        </w:rPr>
        <w:t xml:space="preserve"> devises methods of gathering, interpreting and communicating information about health and physical activity concepts</w:t>
      </w:r>
    </w:p>
    <w:p w14:paraId="27684D31" w14:textId="7B74A563" w:rsidR="670F9A3D" w:rsidRDefault="78341DDF" w:rsidP="00F21775">
      <w:pPr>
        <w:pStyle w:val="ListBullet"/>
        <w:rPr>
          <w:lang w:eastAsia="zh-CN"/>
        </w:rPr>
      </w:pPr>
      <w:r w:rsidRPr="32D63191">
        <w:rPr>
          <w:rFonts w:eastAsia="Arial" w:cs="Arial"/>
          <w:b/>
        </w:rPr>
        <w:t>H17</w:t>
      </w:r>
      <w:r w:rsidRPr="2275A17A">
        <w:rPr>
          <w:rFonts w:eastAsia="Arial" w:cs="Arial"/>
        </w:rPr>
        <w:t xml:space="preserve"> selects appropriate options and formulates strategies based on a critical </w:t>
      </w:r>
      <w:proofErr w:type="gramStart"/>
      <w:r w:rsidRPr="2275A17A">
        <w:rPr>
          <w:rFonts w:eastAsia="Arial" w:cs="Arial"/>
        </w:rPr>
        <w:t>analysis</w:t>
      </w:r>
      <w:proofErr w:type="gramEnd"/>
      <w:r w:rsidRPr="2275A17A">
        <w:rPr>
          <w:rFonts w:eastAsia="Arial" w:cs="Arial"/>
        </w:rPr>
        <w:t xml:space="preserve"> of the factors that affect performance and safe participation.</w:t>
      </w:r>
    </w:p>
    <w:p w14:paraId="292FADF1" w14:textId="356523DC" w:rsidR="00F21775" w:rsidRPr="000D2843" w:rsidRDefault="00F21775" w:rsidP="00F21775">
      <w:pPr>
        <w:spacing w:after="240"/>
        <w:rPr>
          <w:rStyle w:val="SubtleReference"/>
          <w:color w:val="FF0000"/>
          <w:sz w:val="20"/>
          <w:szCs w:val="21"/>
        </w:rPr>
      </w:pPr>
      <w:r w:rsidRPr="000D2843">
        <w:rPr>
          <w:rStyle w:val="SubtleReference"/>
          <w:sz w:val="20"/>
          <w:szCs w:val="21"/>
          <w:lang w:eastAsia="zh-CN"/>
        </w:rPr>
        <w:t xml:space="preserve">All outcomes referred to in this unit come from </w:t>
      </w:r>
      <w:hyperlink r:id="rId8" w:history="1">
        <w:r w:rsidRPr="000D2843">
          <w:rPr>
            <w:rStyle w:val="Hyperlink"/>
            <w:sz w:val="20"/>
            <w:szCs w:val="21"/>
            <w:lang w:eastAsia="zh-CN"/>
          </w:rPr>
          <w:t>PDHPE Stage 6 syllabus</w:t>
        </w:r>
      </w:hyperlink>
      <w:r w:rsidRPr="000D2843">
        <w:rPr>
          <w:rStyle w:val="SubtleReference"/>
          <w:color w:val="FF0000"/>
          <w:sz w:val="20"/>
          <w:szCs w:val="21"/>
        </w:rPr>
        <w:t xml:space="preserve"> </w:t>
      </w:r>
      <w:r w:rsidRPr="000D2843">
        <w:rPr>
          <w:rStyle w:val="SubtleReference"/>
          <w:sz w:val="20"/>
          <w:szCs w:val="21"/>
          <w:lang w:eastAsia="zh-CN"/>
        </w:rPr>
        <w:t>© NSW Education Standards Authority (NESA) for and on behalf of the Crown in right of the State of New South Wales, 20</w:t>
      </w:r>
      <w:r w:rsidR="00B9706A">
        <w:rPr>
          <w:rStyle w:val="SubtleReference"/>
          <w:sz w:val="20"/>
          <w:szCs w:val="21"/>
          <w:lang w:eastAsia="zh-CN"/>
        </w:rPr>
        <w:t>12</w:t>
      </w:r>
      <w:r>
        <w:rPr>
          <w:rStyle w:val="SubtleReference"/>
          <w:sz w:val="20"/>
          <w:szCs w:val="21"/>
          <w:lang w:eastAsia="zh-CN"/>
        </w:rPr>
        <w:t>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ritical question and supporting syllabus content"/>
      </w:tblPr>
      <w:tblGrid>
        <w:gridCol w:w="3381"/>
        <w:gridCol w:w="6191"/>
      </w:tblGrid>
      <w:tr w:rsidR="00BE5A65" w14:paraId="2A0355CB" w14:textId="77777777" w:rsidTr="00B970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81" w:type="dxa"/>
          </w:tcPr>
          <w:p w14:paraId="11DE810D" w14:textId="4CEF87D3" w:rsidR="00BE5A65" w:rsidRPr="00BB4367" w:rsidRDefault="00BE5A65" w:rsidP="00BB4367">
            <w:pPr>
              <w:spacing w:before="192" w:after="192"/>
              <w:jc w:val="center"/>
              <w:rPr>
                <w:b w:val="0"/>
                <w:bCs/>
                <w:szCs w:val="22"/>
              </w:rPr>
            </w:pPr>
            <w:r w:rsidRPr="00BB4367">
              <w:rPr>
                <w:bCs/>
                <w:szCs w:val="22"/>
              </w:rPr>
              <w:t>Critical question(s)</w:t>
            </w:r>
          </w:p>
        </w:tc>
        <w:tc>
          <w:tcPr>
            <w:tcW w:w="6191" w:type="dxa"/>
          </w:tcPr>
          <w:p w14:paraId="200990C3" w14:textId="70AF8E93" w:rsidR="00BE5A65" w:rsidRPr="00BB4367" w:rsidRDefault="00BE5A65" w:rsidP="00BB4367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Cs w:val="22"/>
              </w:rPr>
            </w:pPr>
            <w:r w:rsidRPr="00BB4367">
              <w:rPr>
                <w:bCs/>
                <w:szCs w:val="22"/>
              </w:rPr>
              <w:t>Syllabus content</w:t>
            </w:r>
          </w:p>
        </w:tc>
      </w:tr>
      <w:tr w:rsidR="00BE5A65" w14:paraId="137A3620" w14:textId="77777777" w:rsidTr="00B970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1" w:type="dxa"/>
          </w:tcPr>
          <w:p w14:paraId="321F1DC5" w14:textId="77777777" w:rsidR="00BE5A65" w:rsidRPr="00BB4367" w:rsidRDefault="00BE5A65" w:rsidP="00BE5A65">
            <w:pPr>
              <w:rPr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 xml:space="preserve">How does training affect performance? </w:t>
            </w:r>
          </w:p>
          <w:p w14:paraId="5CFF1520" w14:textId="77777777" w:rsidR="00BE5A65" w:rsidRPr="00BB4367" w:rsidRDefault="00BE5A65" w:rsidP="00BE5A65">
            <w:pPr>
              <w:pStyle w:val="Heading2"/>
              <w:ind w:left="0"/>
              <w:outlineLvl w:val="1"/>
              <w:rPr>
                <w:sz w:val="22"/>
                <w:szCs w:val="22"/>
              </w:rPr>
            </w:pPr>
          </w:p>
        </w:tc>
        <w:tc>
          <w:tcPr>
            <w:tcW w:w="6191" w:type="dxa"/>
          </w:tcPr>
          <w:p w14:paraId="57F5E9D6" w14:textId="77777777" w:rsidR="00BE5A65" w:rsidRPr="00BB4367" w:rsidRDefault="00BE5A65" w:rsidP="00BE5A6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Principles of training</w:t>
            </w:r>
          </w:p>
          <w:p w14:paraId="1018A3C4" w14:textId="247A76CE" w:rsidR="00BE5A65" w:rsidRPr="00BB436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progressive overload</w:t>
            </w:r>
          </w:p>
          <w:p w14:paraId="1C4F54B2" w14:textId="0BC5FD3E" w:rsidR="00BE5A65" w:rsidRPr="00BB436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specificity</w:t>
            </w:r>
          </w:p>
          <w:p w14:paraId="2A70F6E0" w14:textId="63EF11AD" w:rsidR="00BE5A65" w:rsidRPr="00BB436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reversibility</w:t>
            </w:r>
          </w:p>
          <w:p w14:paraId="4ABBAA6B" w14:textId="63D05FD5" w:rsidR="00BE5A65" w:rsidRPr="00BB436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variety</w:t>
            </w:r>
          </w:p>
          <w:p w14:paraId="1C85A9CF" w14:textId="3A1A070E" w:rsidR="00BE5A65" w:rsidRPr="00BB436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training thresholds</w:t>
            </w:r>
          </w:p>
          <w:p w14:paraId="13C09067" w14:textId="32508ADF" w:rsidR="00BE5A65" w:rsidRPr="007C4D07" w:rsidRDefault="00856AF8" w:rsidP="00B9706A">
            <w:pPr>
              <w:pStyle w:val="ListBullet2"/>
              <w:numPr>
                <w:ilvl w:val="1"/>
                <w:numId w:val="4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warm up and cool down</w:t>
            </w:r>
          </w:p>
          <w:p w14:paraId="66E74B05" w14:textId="69269208" w:rsidR="007C4D07" w:rsidRPr="00BB4367" w:rsidRDefault="007C4D07" w:rsidP="007C4D0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Physiological adaptations in response to training</w:t>
            </w:r>
          </w:p>
          <w:p w14:paraId="5235DFC6" w14:textId="44020416" w:rsidR="007C4D07" w:rsidRPr="00BB436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resting heart rate</w:t>
            </w:r>
          </w:p>
          <w:p w14:paraId="77D68A6A" w14:textId="0E064E13" w:rsidR="007C4D07" w:rsidRPr="00BB436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 w:rsidRPr="00BB4367">
              <w:rPr>
                <w:szCs w:val="22"/>
                <w:lang w:eastAsia="zh-CN"/>
              </w:rPr>
              <w:t>s</w:t>
            </w:r>
            <w:r>
              <w:rPr>
                <w:szCs w:val="22"/>
                <w:lang w:eastAsia="zh-CN"/>
              </w:rPr>
              <w:t>troke volume and cardiac output</w:t>
            </w:r>
          </w:p>
          <w:p w14:paraId="7C88FC64" w14:textId="19212B49" w:rsidR="007C4D07" w:rsidRPr="00BB436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oxygen uptake and lung capacity</w:t>
            </w:r>
          </w:p>
          <w:p w14:paraId="2E477A25" w14:textId="77A88DFD" w:rsidR="007C4D07" w:rsidRPr="007C4D0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2"/>
                <w:lang w:eastAsia="zh-CN"/>
              </w:rPr>
            </w:pPr>
            <w:r w:rsidRPr="007C4D07">
              <w:rPr>
                <w:bCs/>
                <w:szCs w:val="22"/>
                <w:lang w:eastAsia="zh-CN"/>
              </w:rPr>
              <w:lastRenderedPageBreak/>
              <w:t xml:space="preserve">haemoglobin </w:t>
            </w:r>
            <w:r>
              <w:rPr>
                <w:bCs/>
                <w:szCs w:val="22"/>
                <w:lang w:eastAsia="zh-CN"/>
              </w:rPr>
              <w:t>levels</w:t>
            </w:r>
          </w:p>
          <w:p w14:paraId="0725B3FD" w14:textId="203AB29D" w:rsidR="007C4D07" w:rsidRPr="00BB436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 xml:space="preserve">muscle hypertrophy </w:t>
            </w:r>
          </w:p>
          <w:p w14:paraId="40DA584C" w14:textId="1B7765B5" w:rsidR="007C4D07" w:rsidRPr="00BB4367" w:rsidRDefault="00856AF8" w:rsidP="00B9706A">
            <w:pPr>
              <w:pStyle w:val="ListBullet2"/>
              <w:numPr>
                <w:ilvl w:val="1"/>
                <w:numId w:val="4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Cs w:val="22"/>
                <w:lang w:eastAsia="zh-CN"/>
              </w:rPr>
            </w:pPr>
            <w:r>
              <w:rPr>
                <w:szCs w:val="22"/>
                <w:lang w:eastAsia="zh-CN"/>
              </w:rPr>
              <w:t>effect on fast</w:t>
            </w:r>
            <w:r w:rsidR="007C4D07">
              <w:rPr>
                <w:szCs w:val="22"/>
                <w:lang w:eastAsia="zh-CN"/>
              </w:rPr>
              <w:t>/ slow twitch muscle fibres</w:t>
            </w:r>
          </w:p>
        </w:tc>
      </w:tr>
    </w:tbl>
    <w:p w14:paraId="5DD2B1D8" w14:textId="77777777" w:rsidR="00FF1833" w:rsidRPr="00BB4367" w:rsidRDefault="00FF1833" w:rsidP="00856AF8">
      <w:pPr>
        <w:pStyle w:val="Heading2"/>
        <w:numPr>
          <w:ilvl w:val="0"/>
          <w:numId w:val="0"/>
        </w:numPr>
        <w:rPr>
          <w:sz w:val="32"/>
          <w:szCs w:val="22"/>
        </w:rPr>
      </w:pPr>
      <w:r w:rsidRPr="00BB4367">
        <w:rPr>
          <w:sz w:val="32"/>
          <w:szCs w:val="22"/>
        </w:rPr>
        <w:lastRenderedPageBreak/>
        <w:t>Resources/preparation</w:t>
      </w:r>
    </w:p>
    <w:p w14:paraId="732B0459" w14:textId="77777777" w:rsidR="001A6178" w:rsidRDefault="001A6178" w:rsidP="001A6178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ccess to the case study and instructions (class blog, Microsoft Teams, OneDrive, Google classroom).</w:t>
      </w:r>
    </w:p>
    <w:p w14:paraId="7C508D22" w14:textId="77777777" w:rsidR="00FF1833" w:rsidRPr="00BB4367" w:rsidRDefault="00FF1833" w:rsidP="001A6178">
      <w:pPr>
        <w:pStyle w:val="Heading2"/>
        <w:numPr>
          <w:ilvl w:val="0"/>
          <w:numId w:val="0"/>
        </w:numPr>
        <w:rPr>
          <w:sz w:val="32"/>
          <w:szCs w:val="22"/>
        </w:rPr>
      </w:pPr>
      <w:r w:rsidRPr="00BB4367">
        <w:rPr>
          <w:sz w:val="32"/>
          <w:szCs w:val="22"/>
        </w:rPr>
        <w:t>Learning activity description</w:t>
      </w:r>
    </w:p>
    <w:p w14:paraId="1779B20F" w14:textId="020EBC4D" w:rsidR="00FF1833" w:rsidRDefault="00CA7568" w:rsidP="005D0538">
      <w:pPr>
        <w:rPr>
          <w:lang w:eastAsia="zh-CN"/>
        </w:rPr>
      </w:pPr>
      <w:r>
        <w:rPr>
          <w:lang w:eastAsia="zh-CN"/>
        </w:rPr>
        <w:t>I</w:t>
      </w:r>
      <w:r w:rsidR="00E06BDE">
        <w:rPr>
          <w:lang w:eastAsia="zh-CN"/>
        </w:rPr>
        <w:t>ndividually</w:t>
      </w:r>
      <w:r>
        <w:rPr>
          <w:lang w:eastAsia="zh-CN"/>
        </w:rPr>
        <w:t>, s</w:t>
      </w:r>
      <w:r w:rsidRPr="4B70F181">
        <w:rPr>
          <w:lang w:eastAsia="zh-CN"/>
        </w:rPr>
        <w:t>tudents</w:t>
      </w:r>
      <w:r w:rsidR="00FF1833" w:rsidRPr="4B70F181">
        <w:rPr>
          <w:lang w:eastAsia="zh-CN"/>
        </w:rPr>
        <w:t xml:space="preserve"> </w:t>
      </w:r>
      <w:r w:rsidR="001A6178">
        <w:rPr>
          <w:lang w:eastAsia="zh-CN"/>
        </w:rPr>
        <w:t xml:space="preserve">review </w:t>
      </w:r>
      <w:r w:rsidR="005D0538">
        <w:rPr>
          <w:lang w:eastAsia="zh-CN"/>
        </w:rPr>
        <w:t xml:space="preserve">the case study on </w:t>
      </w:r>
      <w:r w:rsidR="007C4D07">
        <w:rPr>
          <w:lang w:eastAsia="zh-CN"/>
        </w:rPr>
        <w:t>Rob</w:t>
      </w:r>
      <w:r w:rsidR="008B65D5">
        <w:rPr>
          <w:lang w:eastAsia="zh-CN"/>
        </w:rPr>
        <w:t>. They apply their knowledge and understanding of</w:t>
      </w:r>
      <w:r w:rsidR="005D0538">
        <w:rPr>
          <w:lang w:eastAsia="zh-CN"/>
        </w:rPr>
        <w:t xml:space="preserve"> the principles of training</w:t>
      </w:r>
      <w:r w:rsidR="007C4D07">
        <w:rPr>
          <w:lang w:eastAsia="zh-CN"/>
        </w:rPr>
        <w:t xml:space="preserve"> and physiological adaptations in response to exercise</w:t>
      </w:r>
      <w:r w:rsidR="008B65D5">
        <w:rPr>
          <w:lang w:eastAsia="zh-CN"/>
        </w:rPr>
        <w:t xml:space="preserve"> syllabus content</w:t>
      </w:r>
      <w:r w:rsidR="005D0538">
        <w:rPr>
          <w:lang w:eastAsia="zh-CN"/>
        </w:rPr>
        <w:t xml:space="preserve">. </w:t>
      </w:r>
    </w:p>
    <w:p w14:paraId="5502D2C3" w14:textId="4F147E19" w:rsidR="00CE7CE6" w:rsidRPr="00EC6458" w:rsidRDefault="00CE7CE6" w:rsidP="00EC6458">
      <w:pPr>
        <w:pStyle w:val="FeatureBox"/>
        <w:rPr>
          <w:b/>
          <w:bCs/>
        </w:rPr>
      </w:pPr>
      <w:r w:rsidRPr="00EC6458">
        <w:rPr>
          <w:b/>
          <w:bCs/>
        </w:rPr>
        <w:t xml:space="preserve">Case </w:t>
      </w:r>
      <w:r w:rsidR="00EC6458" w:rsidRPr="00EC6458">
        <w:rPr>
          <w:b/>
          <w:bCs/>
        </w:rPr>
        <w:t>s</w:t>
      </w:r>
      <w:r w:rsidRPr="00EC6458">
        <w:rPr>
          <w:b/>
          <w:bCs/>
        </w:rPr>
        <w:t>tudy</w:t>
      </w:r>
    </w:p>
    <w:p w14:paraId="5BCAF67C" w14:textId="46BE6026" w:rsidR="007C4D07" w:rsidRDefault="007C4D07" w:rsidP="00EC6458">
      <w:pPr>
        <w:pStyle w:val="FeatureBox"/>
      </w:pPr>
      <w:r>
        <w:t xml:space="preserve">For the past 12 weeks Rob has been undertaking aerobic training for an Olympic distance triathlon. However, during his last cycling training session he crashed </w:t>
      </w:r>
      <w:r w:rsidR="003F0279">
        <w:t xml:space="preserve">heavily </w:t>
      </w:r>
      <w:r>
        <w:t xml:space="preserve">and sustained multiple injuries. Rob was advised by his doctor to </w:t>
      </w:r>
      <w:r w:rsidR="003F0279">
        <w:t xml:space="preserve">rest </w:t>
      </w:r>
      <w:r>
        <w:t>completely for 4 weeks to let his body heal.</w:t>
      </w:r>
    </w:p>
    <w:p w14:paraId="677C51F6" w14:textId="77777777" w:rsidR="007C4D07" w:rsidRDefault="007C4D07" w:rsidP="007C4D07">
      <w:r>
        <w:t xml:space="preserve">Examine how reversibility can affect the physiological adaptations for the athlete. </w:t>
      </w:r>
    </w:p>
    <w:p w14:paraId="17AB21FE" w14:textId="187E9D82" w:rsidR="00FF1833" w:rsidRDefault="00FF1833" w:rsidP="00FF1833">
      <w:pPr>
        <w:rPr>
          <w:lang w:eastAsia="zh-CN"/>
        </w:rPr>
      </w:pPr>
      <w:r>
        <w:rPr>
          <w:lang w:eastAsia="zh-CN"/>
        </w:rPr>
        <w:t>Students need to:</w:t>
      </w:r>
    </w:p>
    <w:p w14:paraId="1B43CEC3" w14:textId="4DFCEEA0" w:rsidR="00FF1833" w:rsidRDefault="005D0538" w:rsidP="00FF1833">
      <w:pPr>
        <w:pStyle w:val="ListNumber"/>
        <w:rPr>
          <w:lang w:eastAsia="zh-CN"/>
        </w:rPr>
      </w:pPr>
      <w:r>
        <w:rPr>
          <w:lang w:eastAsia="zh-CN"/>
        </w:rPr>
        <w:t xml:space="preserve">Read the case study on </w:t>
      </w:r>
      <w:r w:rsidR="007C4D07">
        <w:rPr>
          <w:lang w:eastAsia="zh-CN"/>
        </w:rPr>
        <w:t>Rob</w:t>
      </w:r>
      <w:r w:rsidR="00CE7CE6">
        <w:rPr>
          <w:lang w:eastAsia="zh-CN"/>
        </w:rPr>
        <w:t>.</w:t>
      </w:r>
    </w:p>
    <w:p w14:paraId="135FDF3E" w14:textId="7702B0CF" w:rsidR="00FF1833" w:rsidRDefault="007C4D07" w:rsidP="00FF1833">
      <w:pPr>
        <w:pStyle w:val="ListNumber"/>
        <w:rPr>
          <w:lang w:eastAsia="zh-CN"/>
        </w:rPr>
      </w:pPr>
      <w:r>
        <w:rPr>
          <w:lang w:eastAsia="zh-CN"/>
        </w:rPr>
        <w:t>Brainstorm the specific content related to reversibility</w:t>
      </w:r>
      <w:r w:rsidR="00FF1833">
        <w:rPr>
          <w:lang w:eastAsia="zh-CN"/>
        </w:rPr>
        <w:t>.</w:t>
      </w:r>
    </w:p>
    <w:p w14:paraId="699FE81F" w14:textId="107B76E3" w:rsidR="005D0538" w:rsidRDefault="00CE7CE6" w:rsidP="00692787">
      <w:pPr>
        <w:pStyle w:val="ListNumber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Using the case study</w:t>
      </w:r>
      <w:r w:rsidR="003F0279">
        <w:rPr>
          <w:lang w:eastAsia="zh-CN"/>
        </w:rPr>
        <w:t>,</w:t>
      </w:r>
      <w:r>
        <w:rPr>
          <w:lang w:eastAsia="zh-CN"/>
        </w:rPr>
        <w:t xml:space="preserve"> determine the specific</w:t>
      </w:r>
      <w:r w:rsidR="005D0538">
        <w:rPr>
          <w:lang w:eastAsia="zh-CN"/>
        </w:rPr>
        <w:t xml:space="preserve"> </w:t>
      </w:r>
      <w:r>
        <w:rPr>
          <w:lang w:eastAsia="zh-CN"/>
        </w:rPr>
        <w:t xml:space="preserve">examples </w:t>
      </w:r>
      <w:r w:rsidR="007C4D07">
        <w:rPr>
          <w:lang w:eastAsia="zh-CN"/>
        </w:rPr>
        <w:t>related to reversibility</w:t>
      </w:r>
      <w:r>
        <w:rPr>
          <w:lang w:eastAsia="zh-CN"/>
        </w:rPr>
        <w:t>.</w:t>
      </w:r>
    </w:p>
    <w:p w14:paraId="355096BF" w14:textId="7C12817D" w:rsidR="007C4D07" w:rsidRDefault="00CE7CE6" w:rsidP="00FF1833">
      <w:pPr>
        <w:pStyle w:val="ListNumber"/>
        <w:rPr>
          <w:lang w:eastAsia="zh-CN"/>
        </w:rPr>
      </w:pPr>
      <w:r>
        <w:rPr>
          <w:lang w:eastAsia="zh-CN"/>
        </w:rPr>
        <w:t xml:space="preserve">Brainstorm the </w:t>
      </w:r>
      <w:r w:rsidR="007C4D07">
        <w:rPr>
          <w:lang w:eastAsia="zh-CN"/>
        </w:rPr>
        <w:t xml:space="preserve">physiological adaptations </w:t>
      </w:r>
      <w:r w:rsidR="00B32A7D">
        <w:rPr>
          <w:lang w:eastAsia="zh-CN"/>
        </w:rPr>
        <w:t>in response to training.</w:t>
      </w:r>
    </w:p>
    <w:p w14:paraId="6CFE8D5F" w14:textId="78511302" w:rsidR="00B32A7D" w:rsidRDefault="00B32A7D" w:rsidP="00B9706A">
      <w:pPr>
        <w:pStyle w:val="ListNumber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Using the case study</w:t>
      </w:r>
      <w:r w:rsidR="001228FE">
        <w:rPr>
          <w:lang w:eastAsia="zh-CN"/>
        </w:rPr>
        <w:t>,</w:t>
      </w:r>
      <w:r>
        <w:rPr>
          <w:lang w:eastAsia="zh-CN"/>
        </w:rPr>
        <w:t xml:space="preserve"> determine the </w:t>
      </w:r>
      <w:r w:rsidR="001228FE">
        <w:rPr>
          <w:lang w:eastAsia="zh-CN"/>
        </w:rPr>
        <w:t>e</w:t>
      </w:r>
      <w:r>
        <w:rPr>
          <w:lang w:eastAsia="zh-CN"/>
        </w:rPr>
        <w:t xml:space="preserve">ffect that reversibility would have on these physiological adaptations, </w:t>
      </w:r>
      <w:r w:rsidR="00B9706A">
        <w:rPr>
          <w:lang w:eastAsia="zh-CN"/>
        </w:rPr>
        <w:t>for example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ncrease</w:t>
      </w:r>
      <w:r w:rsidR="001228FE">
        <w:rPr>
          <w:lang w:eastAsia="zh-CN"/>
        </w:rPr>
        <w:t>s</w:t>
      </w:r>
      <w:r>
        <w:rPr>
          <w:lang w:eastAsia="zh-CN"/>
        </w:rPr>
        <w:t>d</w:t>
      </w:r>
      <w:proofErr w:type="spellEnd"/>
      <w:r>
        <w:rPr>
          <w:lang w:eastAsia="zh-CN"/>
        </w:rPr>
        <w:t xml:space="preserve"> or decreased, and why this </w:t>
      </w:r>
      <w:r w:rsidR="001228FE">
        <w:rPr>
          <w:lang w:eastAsia="zh-CN"/>
        </w:rPr>
        <w:t>e</w:t>
      </w:r>
      <w:r>
        <w:rPr>
          <w:lang w:eastAsia="zh-CN"/>
        </w:rPr>
        <w:t>ffect would occur.</w:t>
      </w:r>
    </w:p>
    <w:p w14:paraId="2F57139F" w14:textId="6661E46B" w:rsidR="00692787" w:rsidRDefault="00692787" w:rsidP="00FF1833">
      <w:pPr>
        <w:pStyle w:val="ListNumber"/>
        <w:rPr>
          <w:lang w:eastAsia="zh-CN"/>
        </w:rPr>
      </w:pPr>
      <w:r>
        <w:rPr>
          <w:lang w:eastAsia="zh-CN"/>
        </w:rPr>
        <w:t xml:space="preserve">Using </w:t>
      </w:r>
      <w:r w:rsidR="00B32A7D">
        <w:rPr>
          <w:lang w:eastAsia="zh-CN"/>
        </w:rPr>
        <w:t>the information</w:t>
      </w:r>
      <w:r>
        <w:rPr>
          <w:lang w:eastAsia="zh-CN"/>
        </w:rPr>
        <w:t xml:space="preserve"> gathered answer the following question:</w:t>
      </w:r>
    </w:p>
    <w:p w14:paraId="017617C1" w14:textId="5F03BE05" w:rsidR="00E06BDE" w:rsidRDefault="00B32A7D" w:rsidP="00E06BDE">
      <w:pPr>
        <w:pStyle w:val="ListNumber2"/>
        <w:numPr>
          <w:ilvl w:val="1"/>
          <w:numId w:val="32"/>
        </w:numPr>
        <w:tabs>
          <w:tab w:val="clear" w:pos="1134"/>
          <w:tab w:val="left" w:pos="993"/>
        </w:tabs>
        <w:ind w:left="993" w:hanging="426"/>
        <w:rPr>
          <w:lang w:eastAsia="zh-CN"/>
        </w:rPr>
      </w:pPr>
      <w:r>
        <w:t>Examine how reversibility can affect the physiological adaptations for the athlete</w:t>
      </w:r>
      <w:r w:rsidR="00E06BDE">
        <w:t>.</w:t>
      </w:r>
    </w:p>
    <w:p w14:paraId="502E13F7" w14:textId="6C7BA006" w:rsidR="00E06BDE" w:rsidRDefault="00E06BDE" w:rsidP="00FF1833">
      <w:pPr>
        <w:pStyle w:val="ListNumber"/>
        <w:rPr>
          <w:lang w:eastAsia="zh-CN"/>
        </w:rPr>
      </w:pPr>
      <w:r>
        <w:rPr>
          <w:lang w:eastAsia="zh-CN"/>
        </w:rPr>
        <w:t xml:space="preserve">Share your response with a peer or class to view, </w:t>
      </w:r>
      <w:r w:rsidR="00B9706A">
        <w:rPr>
          <w:lang w:eastAsia="zh-CN"/>
        </w:rPr>
        <w:t>for example</w:t>
      </w:r>
      <w:r>
        <w:rPr>
          <w:lang w:eastAsia="zh-CN"/>
        </w:rPr>
        <w:t xml:space="preserve"> class blog, Team, OneDrive, Google classroom.</w:t>
      </w:r>
    </w:p>
    <w:p w14:paraId="4B23D47B" w14:textId="446A484D" w:rsidR="00E06BDE" w:rsidRDefault="00E06BDE" w:rsidP="00FF1833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If possible, invite some individuals to present and explain the most appropriate </w:t>
      </w:r>
      <w:r w:rsidR="00B32A7D">
        <w:rPr>
          <w:lang w:eastAsia="zh-CN"/>
        </w:rPr>
        <w:t>physiological adaptations</w:t>
      </w:r>
      <w:r w:rsidR="001671E0">
        <w:rPr>
          <w:lang w:eastAsia="zh-CN"/>
        </w:rPr>
        <w:t>.</w:t>
      </w:r>
    </w:p>
    <w:p w14:paraId="3B2B5A56" w14:textId="7319B826" w:rsidR="003D22E3" w:rsidRPr="003D22E3" w:rsidRDefault="000C28EF" w:rsidP="003D22E3">
      <w:pPr>
        <w:pStyle w:val="ListNumber"/>
        <w:rPr>
          <w:lang w:eastAsia="zh-CN"/>
        </w:rPr>
      </w:pPr>
      <w:r>
        <w:rPr>
          <w:lang w:eastAsia="zh-CN"/>
        </w:rPr>
        <w:t>W</w:t>
      </w:r>
      <w:r w:rsidR="00E06BDE">
        <w:rPr>
          <w:lang w:eastAsia="zh-CN"/>
        </w:rPr>
        <w:t>ithin the class</w:t>
      </w:r>
      <w:r>
        <w:rPr>
          <w:lang w:eastAsia="zh-CN"/>
        </w:rPr>
        <w:t>, peers</w:t>
      </w:r>
      <w:r w:rsidR="00E06BDE">
        <w:rPr>
          <w:lang w:eastAsia="zh-CN"/>
        </w:rPr>
        <w:t xml:space="preserve"> are invited to critique and provide feedback </w:t>
      </w:r>
      <w:r w:rsidR="00B9706A">
        <w:rPr>
          <w:lang w:eastAsia="zh-CN"/>
        </w:rPr>
        <w:t xml:space="preserve">to </w:t>
      </w:r>
      <w:r>
        <w:rPr>
          <w:lang w:eastAsia="zh-CN"/>
        </w:rPr>
        <w:t>another student.</w:t>
      </w:r>
      <w:r w:rsidR="00E06BDE">
        <w:rPr>
          <w:lang w:eastAsia="zh-CN"/>
        </w:rPr>
        <w:t xml:space="preserve"> </w:t>
      </w:r>
    </w:p>
    <w:sectPr w:rsidR="003D22E3" w:rsidRPr="003D22E3" w:rsidSect="00FF18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DE7A0" w14:textId="77777777" w:rsidR="002B3BCC" w:rsidRDefault="002B3BCC">
      <w:r>
        <w:separator/>
      </w:r>
    </w:p>
    <w:p w14:paraId="3D3BCC01" w14:textId="77777777" w:rsidR="002B3BCC" w:rsidRDefault="002B3BCC"/>
  </w:endnote>
  <w:endnote w:type="continuationSeparator" w:id="0">
    <w:p w14:paraId="46E1B0A7" w14:textId="77777777" w:rsidR="002B3BCC" w:rsidRDefault="002B3BCC">
      <w:r>
        <w:continuationSeparator/>
      </w:r>
    </w:p>
    <w:p w14:paraId="5B42DB98" w14:textId="77777777" w:rsidR="002B3BCC" w:rsidRDefault="002B3BCC"/>
  </w:endnote>
  <w:endnote w:type="continuationNotice" w:id="1">
    <w:p w14:paraId="2CED74C4" w14:textId="77777777" w:rsidR="002B3BCC" w:rsidRDefault="002B3BC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62621" w14:textId="52A001CF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710DF">
      <w:rPr>
        <w:noProof/>
      </w:rPr>
      <w:t>2</w:t>
    </w:r>
    <w:r w:rsidRPr="002810D3">
      <w:fldChar w:fldCharType="end"/>
    </w:r>
    <w:r w:rsidRPr="002810D3">
      <w:tab/>
    </w:r>
    <w:r w:rsidR="00B32A7D">
      <w:t>Physiological adaptations in response to training</w:t>
    </w:r>
    <w:r w:rsidR="000C28EF">
      <w:t xml:space="preserve"> – Stage 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83F8E" w14:textId="7FB0499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C5024">
      <w:rPr>
        <w:noProof/>
      </w:rPr>
      <w:t>Apr-20</w:t>
    </w:r>
    <w:r w:rsidRPr="002810D3">
      <w:fldChar w:fldCharType="end"/>
    </w:r>
    <w:r w:rsidR="00FF1833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710DF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7E152" w14:textId="77777777" w:rsidR="00493120" w:rsidRDefault="18EABEEC" w:rsidP="00493120">
    <w:pPr>
      <w:pStyle w:val="Logo"/>
    </w:pPr>
    <w:r w:rsidRPr="18EABEEC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en-AU"/>
      </w:rPr>
      <w:drawing>
        <wp:inline distT="0" distB="0" distL="0" distR="0" wp14:anchorId="551A7FAB" wp14:editId="74A0A68C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0D5B9" w14:textId="77777777" w:rsidR="002B3BCC" w:rsidRDefault="002B3BCC">
      <w:r>
        <w:separator/>
      </w:r>
    </w:p>
    <w:p w14:paraId="0943FC97" w14:textId="77777777" w:rsidR="002B3BCC" w:rsidRDefault="002B3BCC"/>
  </w:footnote>
  <w:footnote w:type="continuationSeparator" w:id="0">
    <w:p w14:paraId="33AB2DD5" w14:textId="77777777" w:rsidR="002B3BCC" w:rsidRDefault="002B3BCC">
      <w:r>
        <w:continuationSeparator/>
      </w:r>
    </w:p>
    <w:p w14:paraId="490A16F3" w14:textId="77777777" w:rsidR="002B3BCC" w:rsidRDefault="002B3BCC"/>
  </w:footnote>
  <w:footnote w:type="continuationNotice" w:id="1">
    <w:p w14:paraId="022F7F74" w14:textId="77777777" w:rsidR="002B3BCC" w:rsidRDefault="002B3BC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B1E93" w14:textId="77777777" w:rsidR="00600B6C" w:rsidRDefault="00600B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5B8FB" w14:textId="77777777" w:rsidR="00600B6C" w:rsidRDefault="00600B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053A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EC9E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6297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402E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1E136AA1"/>
    <w:multiLevelType w:val="hybridMultilevel"/>
    <w:tmpl w:val="E8F2375E"/>
    <w:lvl w:ilvl="0" w:tplc="0C090017">
      <w:start w:val="1"/>
      <w:numFmt w:val="lowerLetter"/>
      <w:lvlText w:val="%1)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29113D9D"/>
    <w:multiLevelType w:val="hybridMultilevel"/>
    <w:tmpl w:val="E8F2375E"/>
    <w:lvl w:ilvl="0" w:tplc="0C090017">
      <w:start w:val="1"/>
      <w:numFmt w:val="lowerLetter"/>
      <w:lvlText w:val="%1)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E9A71CD"/>
    <w:multiLevelType w:val="multilevel"/>
    <w:tmpl w:val="17F8D1AC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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851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63405EAB"/>
    <w:multiLevelType w:val="multilevel"/>
    <w:tmpl w:val="43CC5148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652" w:firstLine="0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7" w15:restartNumberingAfterBreak="0">
    <w:nsid w:val="7AE73AE6"/>
    <w:multiLevelType w:val="multilevel"/>
    <w:tmpl w:val="911EBBF6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22"/>
  </w:num>
  <w:num w:numId="4">
    <w:abstractNumId w:val="24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25"/>
  </w:num>
  <w:num w:numId="8">
    <w:abstractNumId w:val="14"/>
  </w:num>
  <w:num w:numId="9">
    <w:abstractNumId w:val="21"/>
  </w:num>
  <w:num w:numId="10">
    <w:abstractNumId w:val="12"/>
  </w:num>
  <w:num w:numId="11">
    <w:abstractNumId w:val="18"/>
  </w:num>
  <w:num w:numId="12">
    <w:abstractNumId w:val="8"/>
  </w:num>
  <w:num w:numId="13">
    <w:abstractNumId w:val="11"/>
  </w:num>
  <w:num w:numId="14">
    <w:abstractNumId w:val="0"/>
  </w:num>
  <w:num w:numId="15">
    <w:abstractNumId w:val="1"/>
  </w:num>
  <w:num w:numId="16">
    <w:abstractNumId w:val="2"/>
  </w:num>
  <w:num w:numId="17">
    <w:abstractNumId w:val="4"/>
  </w:num>
  <w:num w:numId="18">
    <w:abstractNumId w:val="5"/>
  </w:num>
  <w:num w:numId="19">
    <w:abstractNumId w:val="6"/>
  </w:num>
  <w:num w:numId="20">
    <w:abstractNumId w:val="10"/>
  </w:num>
  <w:num w:numId="21">
    <w:abstractNumId w:val="27"/>
  </w:num>
  <w:num w:numId="22">
    <w:abstractNumId w:val="23"/>
  </w:num>
  <w:num w:numId="23">
    <w:abstractNumId w:val="17"/>
  </w:num>
  <w:num w:numId="24">
    <w:abstractNumId w:val="17"/>
  </w:num>
  <w:num w:numId="25">
    <w:abstractNumId w:val="17"/>
  </w:num>
  <w:num w:numId="26">
    <w:abstractNumId w:val="17"/>
  </w:num>
  <w:num w:numId="27">
    <w:abstractNumId w:val="17"/>
  </w:num>
  <w:num w:numId="28">
    <w:abstractNumId w:val="17"/>
  </w:num>
  <w:num w:numId="29">
    <w:abstractNumId w:val="17"/>
  </w:num>
  <w:num w:numId="30">
    <w:abstractNumId w:val="17"/>
  </w:num>
  <w:num w:numId="31">
    <w:abstractNumId w:val="19"/>
  </w:num>
  <w:num w:numId="32">
    <w:abstractNumId w:val="27"/>
  </w:num>
  <w:num w:numId="33">
    <w:abstractNumId w:val="22"/>
  </w:num>
  <w:num w:numId="34">
    <w:abstractNumId w:val="24"/>
  </w:num>
  <w:num w:numId="35">
    <w:abstractNumId w:val="3"/>
  </w:num>
  <w:num w:numId="36">
    <w:abstractNumId w:val="15"/>
  </w:num>
  <w:num w:numId="37">
    <w:abstractNumId w:val="17"/>
  </w:num>
  <w:num w:numId="38">
    <w:abstractNumId w:val="17"/>
  </w:num>
  <w:num w:numId="39">
    <w:abstractNumId w:val="7"/>
  </w:num>
  <w:num w:numId="40">
    <w:abstractNumId w:val="9"/>
  </w:num>
  <w:num w:numId="41">
    <w:abstractNumId w:val="17"/>
  </w:num>
  <w:num w:numId="42">
    <w:abstractNumId w:val="17"/>
  </w:num>
  <w:num w:numId="43">
    <w:abstractNumId w:val="26"/>
  </w:num>
  <w:num w:numId="44">
    <w:abstractNumId w:val="20"/>
  </w:num>
  <w:num w:numId="45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tDQzMDcyNDYxMjZQ0lEKTi0uzszPAykwrAUAEEpuaywAAAA="/>
  </w:docVars>
  <w:rsids>
    <w:rsidRoot w:val="00FF1833"/>
    <w:rsid w:val="0000031A"/>
    <w:rsid w:val="00001C08"/>
    <w:rsid w:val="00002BF1"/>
    <w:rsid w:val="00006220"/>
    <w:rsid w:val="00006CD7"/>
    <w:rsid w:val="000103FC"/>
    <w:rsid w:val="00010746"/>
    <w:rsid w:val="000133E2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2593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28EF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28F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671E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178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1BF2B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D74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7B3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3BCC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C758B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3616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0DF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AAD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279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62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4D7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4F7CDA"/>
    <w:rsid w:val="005000BD"/>
    <w:rsid w:val="005000DD"/>
    <w:rsid w:val="00503948"/>
    <w:rsid w:val="00503B09"/>
    <w:rsid w:val="00504F5C"/>
    <w:rsid w:val="00505262"/>
    <w:rsid w:val="0050597B"/>
    <w:rsid w:val="00506DF8"/>
    <w:rsid w:val="005070DD"/>
    <w:rsid w:val="00507451"/>
    <w:rsid w:val="00511F4D"/>
    <w:rsid w:val="00514D6B"/>
    <w:rsid w:val="0051574E"/>
    <w:rsid w:val="00515FC4"/>
    <w:rsid w:val="0051725F"/>
    <w:rsid w:val="00520095"/>
    <w:rsid w:val="00520645"/>
    <w:rsid w:val="0052168D"/>
    <w:rsid w:val="0052396A"/>
    <w:rsid w:val="0052782C"/>
    <w:rsid w:val="00527A41"/>
    <w:rsid w:val="0053033B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0538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0B6C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226E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569B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278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07A90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8E9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D07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4FB8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422F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AF8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5D5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6F7F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6246"/>
    <w:rsid w:val="00981475"/>
    <w:rsid w:val="00981668"/>
    <w:rsid w:val="00984331"/>
    <w:rsid w:val="00984C07"/>
    <w:rsid w:val="00985F69"/>
    <w:rsid w:val="00987813"/>
    <w:rsid w:val="00987F16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126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3FEE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64BB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2F15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A7D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06A"/>
    <w:rsid w:val="00B97B50"/>
    <w:rsid w:val="00BA3959"/>
    <w:rsid w:val="00BA563D"/>
    <w:rsid w:val="00BB1855"/>
    <w:rsid w:val="00BB1B95"/>
    <w:rsid w:val="00BB2332"/>
    <w:rsid w:val="00BB239F"/>
    <w:rsid w:val="00BB2494"/>
    <w:rsid w:val="00BB2522"/>
    <w:rsid w:val="00BB28A3"/>
    <w:rsid w:val="00BB4367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A6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04CE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EB2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568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024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E7CE6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59A8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5DA"/>
    <w:rsid w:val="00D83974"/>
    <w:rsid w:val="00D84133"/>
    <w:rsid w:val="00D8431C"/>
    <w:rsid w:val="00D8465B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06BDE"/>
    <w:rsid w:val="00E104C6"/>
    <w:rsid w:val="00E10C02"/>
    <w:rsid w:val="00E137F4"/>
    <w:rsid w:val="00E164F2"/>
    <w:rsid w:val="00E16F61"/>
    <w:rsid w:val="00E176A7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6458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1775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864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5CF"/>
    <w:rsid w:val="00FF0F2A"/>
    <w:rsid w:val="00FF1833"/>
    <w:rsid w:val="00FF492B"/>
    <w:rsid w:val="00FF5EC7"/>
    <w:rsid w:val="00FF7815"/>
    <w:rsid w:val="00FF7892"/>
    <w:rsid w:val="0BCF29CF"/>
    <w:rsid w:val="143B5B50"/>
    <w:rsid w:val="18EABEEC"/>
    <w:rsid w:val="1EA56A73"/>
    <w:rsid w:val="1EB82516"/>
    <w:rsid w:val="219D27DD"/>
    <w:rsid w:val="2275A17A"/>
    <w:rsid w:val="26062616"/>
    <w:rsid w:val="2697C121"/>
    <w:rsid w:val="26FC7AF9"/>
    <w:rsid w:val="28C2964D"/>
    <w:rsid w:val="28D03182"/>
    <w:rsid w:val="2B0918DD"/>
    <w:rsid w:val="2B6C39AB"/>
    <w:rsid w:val="321CDE80"/>
    <w:rsid w:val="32D63191"/>
    <w:rsid w:val="342AD612"/>
    <w:rsid w:val="3D783EA1"/>
    <w:rsid w:val="42A31E7C"/>
    <w:rsid w:val="481B737E"/>
    <w:rsid w:val="49D03A0A"/>
    <w:rsid w:val="4B70F181"/>
    <w:rsid w:val="4BD6C4C0"/>
    <w:rsid w:val="52CB6CB3"/>
    <w:rsid w:val="5872A261"/>
    <w:rsid w:val="5EDEE642"/>
    <w:rsid w:val="61BEC7C3"/>
    <w:rsid w:val="630319BE"/>
    <w:rsid w:val="656F0466"/>
    <w:rsid w:val="657AF68E"/>
    <w:rsid w:val="670F9A3D"/>
    <w:rsid w:val="6EB2F195"/>
    <w:rsid w:val="77E226A7"/>
    <w:rsid w:val="78341DDF"/>
    <w:rsid w:val="7AC9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24A7C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ind w:left="652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59A8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9A8"/>
    <w:rPr>
      <w:rFonts w:ascii="Times New Roman" w:hAnsi="Times New Roman" w:cs="Times New Roman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11-12/stage-6-learning-areas/pdhpe/pdhpe-syllabu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0EFBDC5-E7B4-4B59-9AEC-C658C4CFE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9T02:10:00Z</dcterms:created>
  <dcterms:modified xsi:type="dcterms:W3CDTF">2020-04-29T02:10:00Z</dcterms:modified>
  <cp:category/>
</cp:coreProperties>
</file>